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UX/UI Designer position at your esteemed organization in Medellín, Colombia. As a passionate and experienced designer with a deep understanding of user-centered design principles, I am eager to contribute my skills and creativity to support your mission of delivering innovative digital solutions. My background in crafting seamless user experiences, combined with my enthusiasm for the vibrant tech ecosystem in Colombia Medellín, makes me an ideal candidate for this role.</w:t>
      </w:r>
    </w:p>
    <w:p>
      <w:pPr>
        <w:pStyle w:val="BodyText"/>
      </w:pPr>
      <w:r>
        <w:t xml:space="preserve">With over [X years] of experience in UX/UI design, I have developed a strong foundation in creating intuitive interfaces that prioritize user needs while aligning with business goals. My work has spanned industries such as fintech, e-commerce, and healthcare, where I’ve collaborated with cross-functional teams to deliver products that are both visually appealing and functionally robust. In Medellín, a city renowned for its entrepreneurial spirit and technological advancements, I have witnessed firsthand how user-centric design can transform digital interactions and drive meaningful engagement.</w:t>
      </w:r>
    </w:p>
    <w:bookmarkStart w:id="20" w:name="X44053adcf2ad3b03d1bc5c4a08c1e00c19d9dd0"/>
    <w:p>
      <w:pPr>
        <w:pStyle w:val="Heading2"/>
      </w:pPr>
      <w:r>
        <w:t xml:space="preserve">Why Medellín? A Hub of Innovation and Creativity</w:t>
      </w:r>
    </w:p>
    <w:p>
      <w:pPr>
        <w:pStyle w:val="FirstParagraph"/>
      </w:pPr>
      <w:r>
        <w:t xml:space="preserve">Medellín has become a beacon for tech innovation in Latin America, with its dynamic startup scene, thriving design community, and a growing demand for digital solutions. As a UX/UI Designer based in this vibrant city, I have had the opportunity to work on projects that cater to both local and international audiences. The cultural diversity of Medellín has also enriched my perspective as a designer, allowing me to create experiences that resonate with users from different backgrounds and contexts.</w:t>
      </w:r>
    </w:p>
    <w:p>
      <w:pPr>
        <w:pStyle w:val="BodyText"/>
      </w:pPr>
      <w:r>
        <w:t xml:space="preserve">What draws me to Medellín is its unique blend of tradition and modernity. The city’s commitment to innovation is mirrored in its approach to design—where creativity thrives, and user needs are at the forefront. I have collaborated with local startups, NGOs, and established companies in Medellín to develop digital products that address real-world challenges while maintaining a focus on accessibility and inclusivity. This experience has reinforced my belief that great design is not just about aesthetics but about solving problems through empathy and research.</w:t>
      </w:r>
    </w:p>
    <w:bookmarkEnd w:id="20"/>
    <w:bookmarkStart w:id="21" w:name="my-expertise-as-a-uxui-designer"/>
    <w:p>
      <w:pPr>
        <w:pStyle w:val="Heading2"/>
      </w:pPr>
      <w:r>
        <w:t xml:space="preserve">My Expertise as a UX/UI Designer</w:t>
      </w:r>
    </w:p>
    <w:p>
      <w:pPr>
        <w:pStyle w:val="FirstParagraph"/>
      </w:pPr>
      <w:r>
        <w:t xml:space="preserve">As a UX/UI Designer, I specialize in the entire design process, from initial user research to final product delivery. My approach begins with understanding the needs of users through interviews, surveys, and competitive analysis. This insight informs my creation of wireframes and prototypes that are tested iteratively to ensure they meet user expectations. I am proficient in tools such as Figma, Adobe XD, Sketch, and InVision, which enable me to produce high-fidelity designs that align with brand guidelines and technical requirements.</w:t>
      </w:r>
    </w:p>
    <w:p>
      <w:pPr>
        <w:pStyle w:val="BodyText"/>
      </w:pPr>
      <w:r>
        <w:t xml:space="preserve">One of my key strengths is my ability to translate complex problems into simple, intuitive solutions. For example, in a recent project for a health tech startup in Medellín, I redesigned their mobile application to streamline the patient onboarding process. By conducting user testing and refining the interface based on feedback, we reduced the time required for registration by 40%, resulting in higher user satisfaction and retention. This project exemplifies my commitment to creating experiences that are not only functional but also delightful.</w:t>
      </w:r>
    </w:p>
    <w:p>
      <w:pPr>
        <w:pStyle w:val="BodyText"/>
      </w:pPr>
      <w:r>
        <w:t xml:space="preserve">In addition to my technical skills, I place a strong emphasis on collaboration. I work closely with developers, product managers, and stakeholders to ensure that design decisions are aligned with business objectives. My ability to communicate complex ideas through visual storytelling and data-driven insights has helped teams make informed decisions and deliver products that exceed user expectations.</w:t>
      </w:r>
    </w:p>
    <w:bookmarkEnd w:id="21"/>
    <w:bookmarkStart w:id="22" w:name="why-i-am-the-right-fit-for-your-team"/>
    <w:p>
      <w:pPr>
        <w:pStyle w:val="Heading2"/>
      </w:pPr>
      <w:r>
        <w:t xml:space="preserve">Why I Am the Right Fit for Your Team</w:t>
      </w:r>
    </w:p>
    <w:p>
      <w:pPr>
        <w:pStyle w:val="FirstParagraph"/>
      </w:pPr>
      <w:r>
        <w:t xml:space="preserve">Your organization’s focus on innovation and user-centric design resonates deeply with my professional values. I am particularly drawn to your commitment to creating digital experiences that are both accessible and impactful. In Medellín, where the demand for high-quality UX/UI solutions is growing rapidly, I believe my expertise can contribute to your success in delivering products that stand out in a competitive market.</w:t>
      </w:r>
    </w:p>
    <w:p>
      <w:pPr>
        <w:pStyle w:val="BodyText"/>
      </w:pPr>
      <w:r>
        <w:t xml:space="preserve">My experience working with diverse teams and industries has equipped me with the adaptability needed to thrive in fast-paced environments. Whether it’s iterating on a prototype for a local startup or refining the user flow of an enterprise-level application, I approach each project with curiosity and dedication. I am also passionate about staying updated on emerging trends in design, such as AI-driven interfaces and sustainable UX practices, which I believe will be increasingly important in the future of digital product development.</w:t>
      </w:r>
    </w:p>
    <w:p>
      <w:pPr>
        <w:pStyle w:val="BodyText"/>
      </w:pPr>
      <w:r>
        <w:t xml:space="preserve">Furthermore, my time in Medellín has allowed me to build a network of professionals who share my passion for design and technology. This community-driven approach has not only enriched my career but also inspired me to give back through mentorship and collaboration. I am eager to bring this same energy and enthusiasm to your team, contributing to a culture of creativity, innovation, and excellence.</w:t>
      </w:r>
    </w:p>
    <w:bookmarkEnd w:id="22"/>
    <w:bookmarkStart w:id="23" w:name="conclusion"/>
    <w:p>
      <w:pPr>
        <w:pStyle w:val="Heading2"/>
      </w:pPr>
      <w:r>
        <w:t xml:space="preserve">Conclusion</w:t>
      </w:r>
    </w:p>
    <w:p>
      <w:pPr>
        <w:pStyle w:val="FirstParagraph"/>
      </w:pPr>
      <w:r>
        <w:t xml:space="preserve">Thank you for considering my application. I am confident that my skills as a UX/UI Designer, combined with my deep understanding of the unique opportunities in Medellín, will make me a valuable asset to your organization. I would welcome the opportunity to discuss how I can contribute to your team’s goals and help create digital experiences that truly matter.</w:t>
      </w:r>
    </w:p>
    <w:p>
      <w:pPr>
        <w:pStyle w:val="BodyText"/>
      </w:pPr>
      <w:r>
        <w:t xml:space="preserve">Please feel free to contact me at [your phone number] or [your email address] at your earliest convenience. I look forward to the possibility of working together and contributing to the continued success of your company in Colombia Medellín.</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1T14:25:54Z</dcterms:created>
  <dcterms:modified xsi:type="dcterms:W3CDTF">2025-12-11T14:25:54Z</dcterms:modified>
</cp:coreProperties>
</file>

<file path=docProps/custom.xml><?xml version="1.0" encoding="utf-8"?>
<Properties xmlns="http://schemas.openxmlformats.org/officeDocument/2006/custom-properties" xmlns:vt="http://schemas.openxmlformats.org/officeDocument/2006/docPropsVTypes"/>
</file>